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3A2949" w14:textId="77777777" w:rsidR="00C345B6" w:rsidRPr="00C345B6" w:rsidRDefault="00C345B6" w:rsidP="00C345B6">
      <w:pPr>
        <w:rPr>
          <w:b/>
          <w:bCs/>
        </w:rPr>
      </w:pPr>
      <w:r w:rsidRPr="00C345B6">
        <w:rPr>
          <w:b/>
          <w:bCs/>
        </w:rPr>
        <w:t>Getting Started:</w:t>
      </w:r>
    </w:p>
    <w:p w14:paraId="5B4E8E3D" w14:textId="77777777" w:rsidR="00C345B6" w:rsidRPr="00C345B6" w:rsidRDefault="00C345B6" w:rsidP="00C345B6">
      <w:r w:rsidRPr="00C345B6">
        <w:t>After cloning the repository to local machine. To run the project locally, run the following CLI commands.</w:t>
      </w:r>
    </w:p>
    <w:p w14:paraId="6FB3A741" w14:textId="77777777" w:rsidR="00C345B6" w:rsidRPr="00C345B6" w:rsidRDefault="00C345B6" w:rsidP="00C345B6">
      <w:r w:rsidRPr="00C345B6">
        <w:t>pip install -r requirements.txt ## Install all the dependencies</w:t>
      </w:r>
    </w:p>
    <w:p w14:paraId="5A24546F" w14:textId="77777777" w:rsidR="00C345B6" w:rsidRPr="00C345B6" w:rsidRDefault="00C345B6" w:rsidP="00C345B6">
      <w:pPr>
        <w:rPr>
          <w:b/>
          <w:bCs/>
        </w:rPr>
      </w:pPr>
      <w:r w:rsidRPr="00C345B6">
        <w:rPr>
          <w:b/>
          <w:bCs/>
        </w:rPr>
        <w:t xml:space="preserve">Note - The cell execution requires a lot of resources and might fail on low end PCs. Please Run in Google </w:t>
      </w:r>
      <w:proofErr w:type="spellStart"/>
      <w:r w:rsidRPr="00C345B6">
        <w:rPr>
          <w:b/>
          <w:bCs/>
        </w:rPr>
        <w:t>Colab</w:t>
      </w:r>
      <w:proofErr w:type="spellEnd"/>
      <w:r w:rsidRPr="00C345B6">
        <w:rPr>
          <w:b/>
          <w:bCs/>
        </w:rPr>
        <w:t xml:space="preserve"> if having Low end PC.</w:t>
      </w:r>
    </w:p>
    <w:p w14:paraId="3EC80ED9" w14:textId="3FC1CBDA" w:rsidR="00C345B6" w:rsidRPr="00C345B6" w:rsidRDefault="00C345B6" w:rsidP="00C345B6">
      <w:pPr>
        <w:numPr>
          <w:ilvl w:val="0"/>
          <w:numId w:val="1"/>
        </w:numPr>
      </w:pPr>
      <w:r w:rsidRPr="00C345B6">
        <w:t xml:space="preserve">Run all the cells of </w:t>
      </w:r>
      <w:proofErr w:type="spellStart"/>
      <w:r w:rsidRPr="00C345B6">
        <w:t>Model_Creation.ipynb</w:t>
      </w:r>
      <w:proofErr w:type="spellEnd"/>
      <w:r w:rsidRPr="00C345B6">
        <w:t xml:space="preserve"> for Model Creation and training.</w:t>
      </w:r>
    </w:p>
    <w:p w14:paraId="1BEE8396" w14:textId="08B62EAF" w:rsidR="00C345B6" w:rsidRPr="00C345B6" w:rsidRDefault="00C345B6" w:rsidP="00C345B6">
      <w:pPr>
        <w:numPr>
          <w:ilvl w:val="0"/>
          <w:numId w:val="1"/>
        </w:numPr>
      </w:pPr>
      <w:r w:rsidRPr="00C345B6">
        <w:t xml:space="preserve">Run all the cells of </w:t>
      </w:r>
      <w:proofErr w:type="spellStart"/>
      <w:r w:rsidRPr="00C345B6">
        <w:t>Model_Prediction.ipynb</w:t>
      </w:r>
      <w:proofErr w:type="spellEnd"/>
      <w:r w:rsidRPr="00C345B6">
        <w:t xml:space="preserve"> for Predicting the Class of the video.</w:t>
      </w:r>
    </w:p>
    <w:p w14:paraId="283AC26C" w14:textId="77777777" w:rsidR="00C345B6" w:rsidRPr="00C345B6" w:rsidRDefault="00C345B6" w:rsidP="00C345B6">
      <w:pPr>
        <w:numPr>
          <w:ilvl w:val="0"/>
          <w:numId w:val="1"/>
        </w:numPr>
      </w:pPr>
      <w:r w:rsidRPr="00C345B6">
        <w:t xml:space="preserve">For Single action detection run </w:t>
      </w:r>
      <w:proofErr w:type="spellStart"/>
      <w:r w:rsidRPr="00C345B6">
        <w:t>predict_single_</w:t>
      </w:r>
      <w:proofErr w:type="gramStart"/>
      <w:r w:rsidRPr="00C345B6">
        <w:t>action</w:t>
      </w:r>
      <w:proofErr w:type="spellEnd"/>
      <w:r w:rsidRPr="00C345B6">
        <w:t>(</w:t>
      </w:r>
      <w:proofErr w:type="spellStart"/>
      <w:proofErr w:type="gramEnd"/>
      <w:r w:rsidRPr="00C345B6">
        <w:t>video_file_path</w:t>
      </w:r>
      <w:proofErr w:type="spellEnd"/>
      <w:r w:rsidRPr="00C345B6">
        <w:t>, SEQUENCE_LENGTH) function with video path and sequence length as input.</w:t>
      </w:r>
    </w:p>
    <w:p w14:paraId="71417429" w14:textId="77777777" w:rsidR="00C345B6" w:rsidRPr="00C345B6" w:rsidRDefault="00C345B6" w:rsidP="00C345B6">
      <w:pPr>
        <w:numPr>
          <w:ilvl w:val="0"/>
          <w:numId w:val="1"/>
        </w:numPr>
      </w:pPr>
      <w:r w:rsidRPr="00C345B6">
        <w:t xml:space="preserve">For prediction of actions in the whole video run </w:t>
      </w:r>
      <w:proofErr w:type="spellStart"/>
      <w:r w:rsidRPr="00C345B6">
        <w:t>predict_on_</w:t>
      </w:r>
      <w:proofErr w:type="gramStart"/>
      <w:r w:rsidRPr="00C345B6">
        <w:t>video</w:t>
      </w:r>
      <w:proofErr w:type="spellEnd"/>
      <w:r w:rsidRPr="00C345B6">
        <w:t>(</w:t>
      </w:r>
      <w:proofErr w:type="spellStart"/>
      <w:proofErr w:type="gramEnd"/>
      <w:r w:rsidRPr="00C345B6">
        <w:t>video_file_path</w:t>
      </w:r>
      <w:proofErr w:type="spellEnd"/>
      <w:r w:rsidRPr="00C345B6">
        <w:t xml:space="preserve">, </w:t>
      </w:r>
      <w:proofErr w:type="spellStart"/>
      <w:r w:rsidRPr="00C345B6">
        <w:t>output_file_path</w:t>
      </w:r>
      <w:proofErr w:type="spellEnd"/>
      <w:r w:rsidRPr="00C345B6">
        <w:t>, SEQUENCE_LENGTH) function with input video path, output video path, sequence length as input, an output video file with predicted classes on top of the video will be saved in the output path.</w:t>
      </w:r>
    </w:p>
    <w:p w14:paraId="167CE6DA" w14:textId="77777777" w:rsidR="006479DA" w:rsidRDefault="006479DA"/>
    <w:sectPr w:rsidR="006479D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AB62BE"/>
    <w:multiLevelType w:val="multilevel"/>
    <w:tmpl w:val="B2D04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0MzQ0MTS3NDY1MTFW0lEKTi0uzszPAykwrAUA7VzujywAAAA="/>
  </w:docVars>
  <w:rsids>
    <w:rsidRoot w:val="00C345B6"/>
    <w:rsid w:val="006479DA"/>
    <w:rsid w:val="00C345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154CEA"/>
  <w15:chartTrackingRefBased/>
  <w15:docId w15:val="{81B67ED5-75B1-4486-AE5E-E0A06DB227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996628">
      <w:bodyDiv w:val="1"/>
      <w:marLeft w:val="0"/>
      <w:marRight w:val="0"/>
      <w:marTop w:val="0"/>
      <w:marBottom w:val="0"/>
      <w:divBdr>
        <w:top w:val="none" w:sz="0" w:space="0" w:color="auto"/>
        <w:left w:val="none" w:sz="0" w:space="0" w:color="auto"/>
        <w:bottom w:val="none" w:sz="0" w:space="0" w:color="auto"/>
        <w:right w:val="none" w:sz="0" w:space="0" w:color="auto"/>
      </w:divBdr>
      <w:divsChild>
        <w:div w:id="1062096177">
          <w:marLeft w:val="0"/>
          <w:marRight w:val="0"/>
          <w:marTop w:val="0"/>
          <w:marBottom w:val="0"/>
          <w:divBdr>
            <w:top w:val="none" w:sz="0" w:space="0" w:color="auto"/>
            <w:left w:val="none" w:sz="0" w:space="0" w:color="auto"/>
            <w:bottom w:val="none" w:sz="0" w:space="0" w:color="auto"/>
            <w:right w:val="none" w:sz="0" w:space="0" w:color="auto"/>
          </w:divBdr>
        </w:div>
      </w:divsChild>
    </w:div>
    <w:div w:id="1297446863">
      <w:bodyDiv w:val="1"/>
      <w:marLeft w:val="0"/>
      <w:marRight w:val="0"/>
      <w:marTop w:val="0"/>
      <w:marBottom w:val="0"/>
      <w:divBdr>
        <w:top w:val="none" w:sz="0" w:space="0" w:color="auto"/>
        <w:left w:val="none" w:sz="0" w:space="0" w:color="auto"/>
        <w:bottom w:val="none" w:sz="0" w:space="0" w:color="auto"/>
        <w:right w:val="none" w:sz="0" w:space="0" w:color="auto"/>
      </w:divBdr>
      <w:divsChild>
        <w:div w:id="18580340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36</Words>
  <Characters>781</Characters>
  <Application>Microsoft Office Word</Application>
  <DocSecurity>0</DocSecurity>
  <Lines>6</Lines>
  <Paragraphs>1</Paragraphs>
  <ScaleCrop>false</ScaleCrop>
  <Company/>
  <LinksUpToDate>false</LinksUpToDate>
  <CharactersWithSpaces>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dharth Choudhury</dc:creator>
  <cp:keywords/>
  <dc:description/>
  <cp:lastModifiedBy>Siddharth Choudhury</cp:lastModifiedBy>
  <cp:revision>1</cp:revision>
  <dcterms:created xsi:type="dcterms:W3CDTF">2023-05-21T16:45:00Z</dcterms:created>
  <dcterms:modified xsi:type="dcterms:W3CDTF">2023-05-21T16:47:00Z</dcterms:modified>
</cp:coreProperties>
</file>